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6db9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f3f1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20:27Z</dcterms:created>
  <dcterms:modified xsi:type="dcterms:W3CDTF">2022-05-04T11:20:27Z</dcterms:modified>
</cp:coreProperties>
</file>